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2B472B17" w14:textId="77777777" w:rsidR="00FC6E0D" w:rsidRDefault="00A16EE0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7B4F28">
        <w:rPr>
          <w:b/>
          <w:sz w:val="22"/>
          <w:szCs w:val="22"/>
        </w:rPr>
        <w:t>DECIDE DEKALB</w:t>
      </w:r>
      <w:r w:rsidR="007B4F28" w:rsidRPr="007B4F28">
        <w:rPr>
          <w:b/>
          <w:sz w:val="22"/>
          <w:szCs w:val="22"/>
        </w:rPr>
        <w:t xml:space="preserve"> </w:t>
      </w:r>
      <w:r w:rsidR="0041628C" w:rsidRPr="007B4F28">
        <w:rPr>
          <w:b/>
          <w:bCs/>
          <w:sz w:val="22"/>
          <w:szCs w:val="22"/>
        </w:rPr>
        <w:t xml:space="preserve">DEVELOPMENT AUTHORITY </w:t>
      </w:r>
      <w:r w:rsidR="0029096C" w:rsidRPr="007B4F28">
        <w:rPr>
          <w:b/>
          <w:bCs/>
          <w:sz w:val="22"/>
          <w:szCs w:val="22"/>
        </w:rPr>
        <w:t>BOARD</w:t>
      </w:r>
      <w:r w:rsidR="002B103D" w:rsidRPr="007B4F28">
        <w:rPr>
          <w:b/>
          <w:bCs/>
          <w:sz w:val="22"/>
          <w:szCs w:val="22"/>
        </w:rPr>
        <w:t xml:space="preserve"> M</w:t>
      </w:r>
      <w:r w:rsidR="003955F7" w:rsidRPr="007B4F28">
        <w:rPr>
          <w:b/>
          <w:bCs/>
          <w:sz w:val="22"/>
          <w:szCs w:val="22"/>
        </w:rPr>
        <w:t>EETING</w:t>
      </w: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58692869" w:rsidR="000E17EC" w:rsidRPr="00311069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545546DB">
        <w:rPr>
          <w:b/>
          <w:bCs/>
          <w:sz w:val="22"/>
          <w:szCs w:val="22"/>
        </w:rPr>
        <w:t>Date:</w:t>
      </w:r>
      <w:r w:rsidR="00311069" w:rsidRPr="545546DB">
        <w:rPr>
          <w:sz w:val="22"/>
          <w:szCs w:val="22"/>
        </w:rPr>
        <w:t xml:space="preserve"> </w:t>
      </w:r>
      <w:r>
        <w:tab/>
      </w:r>
      <w:r w:rsidR="00A531CA" w:rsidRPr="545546DB">
        <w:rPr>
          <w:sz w:val="22"/>
          <w:szCs w:val="22"/>
        </w:rPr>
        <w:t>Thurs</w:t>
      </w:r>
      <w:r w:rsidR="00F501BD" w:rsidRPr="545546DB">
        <w:rPr>
          <w:sz w:val="22"/>
          <w:szCs w:val="22"/>
        </w:rPr>
        <w:t>day</w:t>
      </w:r>
      <w:r w:rsidR="004B3588" w:rsidRPr="545546DB">
        <w:rPr>
          <w:sz w:val="22"/>
          <w:szCs w:val="22"/>
        </w:rPr>
        <w:t xml:space="preserve">, </w:t>
      </w:r>
      <w:r w:rsidR="00182BC4">
        <w:rPr>
          <w:sz w:val="22"/>
          <w:szCs w:val="22"/>
        </w:rPr>
        <w:t>April</w:t>
      </w:r>
      <w:r w:rsidR="15675CAD" w:rsidRPr="545546DB">
        <w:rPr>
          <w:sz w:val="22"/>
          <w:szCs w:val="22"/>
        </w:rPr>
        <w:t xml:space="preserve"> </w:t>
      </w:r>
      <w:r w:rsidR="00182BC4">
        <w:rPr>
          <w:sz w:val="22"/>
          <w:szCs w:val="22"/>
        </w:rPr>
        <w:t>8th</w:t>
      </w:r>
      <w:r w:rsidR="00CE31FF" w:rsidRPr="545546DB">
        <w:rPr>
          <w:sz w:val="22"/>
          <w:szCs w:val="22"/>
        </w:rPr>
        <w:t>,</w:t>
      </w:r>
      <w:r w:rsidR="00E17F7C" w:rsidRPr="545546DB">
        <w:rPr>
          <w:sz w:val="22"/>
          <w:szCs w:val="22"/>
        </w:rPr>
        <w:t xml:space="preserve"> </w:t>
      </w:r>
      <w:r w:rsidR="003C0218" w:rsidRPr="545546DB">
        <w:rPr>
          <w:sz w:val="22"/>
          <w:szCs w:val="22"/>
        </w:rPr>
        <w:t>202</w:t>
      </w:r>
      <w:r w:rsidR="00CE31FF" w:rsidRPr="545546DB">
        <w:rPr>
          <w:sz w:val="22"/>
          <w:szCs w:val="22"/>
        </w:rPr>
        <w:t>1</w:t>
      </w:r>
    </w:p>
    <w:p w14:paraId="4FA70E50" w14:textId="77777777" w:rsidR="007B4F28" w:rsidRDefault="007B4F28" w:rsidP="007B4F28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  <w:t>8:3</w:t>
      </w:r>
      <w:r w:rsidR="006C510A">
        <w:rPr>
          <w:sz w:val="22"/>
          <w:szCs w:val="22"/>
        </w:rPr>
        <w:t>0</w:t>
      </w:r>
      <w:r>
        <w:rPr>
          <w:sz w:val="22"/>
          <w:szCs w:val="22"/>
        </w:rPr>
        <w:t xml:space="preserve"> am</w:t>
      </w:r>
    </w:p>
    <w:p w14:paraId="386FCC83" w14:textId="71D44603" w:rsidR="00A60DDF" w:rsidRDefault="007B4F28" w:rsidP="00CE31FF">
      <w:pPr>
        <w:ind w:left="1800"/>
        <w:rPr>
          <w:sz w:val="22"/>
          <w:szCs w:val="22"/>
        </w:rPr>
      </w:pPr>
      <w:r w:rsidRPr="306846DA">
        <w:rPr>
          <w:b/>
          <w:bCs/>
          <w:sz w:val="22"/>
          <w:szCs w:val="22"/>
        </w:rPr>
        <w:t>Location:</w:t>
      </w:r>
      <w:r w:rsidRPr="306846DA">
        <w:rPr>
          <w:sz w:val="22"/>
          <w:szCs w:val="22"/>
        </w:rPr>
        <w:t xml:space="preserve"> </w:t>
      </w:r>
      <w:r>
        <w:tab/>
      </w:r>
      <w:r w:rsidR="008E3B12" w:rsidRPr="306846DA">
        <w:rPr>
          <w:sz w:val="22"/>
          <w:szCs w:val="22"/>
        </w:rPr>
        <w:t>Virtually via Zoom</w:t>
      </w:r>
    </w:p>
    <w:p w14:paraId="02EB378F" w14:textId="77777777" w:rsidR="00C61F90" w:rsidRPr="0062422C" w:rsidRDefault="00C61F90" w:rsidP="00C61F90">
      <w:pPr>
        <w:ind w:left="1800"/>
        <w:rPr>
          <w:sz w:val="22"/>
          <w:szCs w:val="22"/>
        </w:rPr>
      </w:pPr>
    </w:p>
    <w:bookmarkEnd w:id="0"/>
    <w:p w14:paraId="42770187" w14:textId="7EF2E29B" w:rsidR="306846DA" w:rsidRDefault="306846DA" w:rsidP="306846DA">
      <w:pPr>
        <w:ind w:left="1800"/>
        <w:rPr>
          <w:sz w:val="22"/>
          <w:szCs w:val="22"/>
        </w:rPr>
      </w:pPr>
    </w:p>
    <w:p w14:paraId="42E594ED" w14:textId="77777777" w:rsidR="000E17EC" w:rsidRDefault="007B4F28" w:rsidP="0008531D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="000E17EC" w:rsidRPr="0062422C">
        <w:rPr>
          <w:sz w:val="22"/>
          <w:szCs w:val="22"/>
        </w:rPr>
        <w:t xml:space="preserve">– </w:t>
      </w:r>
      <w:r w:rsidR="00F7676F" w:rsidRPr="0062422C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 xml:space="preserve">Don </w:t>
      </w:r>
      <w:proofErr w:type="spellStart"/>
      <w:r w:rsidR="00C61F90">
        <w:rPr>
          <w:sz w:val="22"/>
          <w:szCs w:val="22"/>
        </w:rPr>
        <w:t>Bolia</w:t>
      </w:r>
      <w:proofErr w:type="spellEnd"/>
      <w:r w:rsidR="00F7676F" w:rsidRPr="0062422C">
        <w:rPr>
          <w:sz w:val="22"/>
          <w:szCs w:val="22"/>
        </w:rPr>
        <w:t>, Chair</w:t>
      </w:r>
    </w:p>
    <w:p w14:paraId="1CFC6AC9" w14:textId="5E6363EE" w:rsidR="7DB5D56E" w:rsidRDefault="7DB5D56E" w:rsidP="1A9C927E">
      <w:pPr>
        <w:numPr>
          <w:ilvl w:val="0"/>
          <w:numId w:val="22"/>
        </w:numPr>
        <w:spacing w:after="120"/>
        <w:rPr>
          <w:b/>
          <w:bCs/>
          <w:sz w:val="22"/>
          <w:szCs w:val="22"/>
        </w:rPr>
      </w:pPr>
      <w:r w:rsidRPr="1A9C927E">
        <w:rPr>
          <w:b/>
          <w:bCs/>
          <w:sz w:val="22"/>
          <w:szCs w:val="22"/>
        </w:rPr>
        <w:t>DeKalb Private Hospital Authority</w:t>
      </w:r>
    </w:p>
    <w:p w14:paraId="67A85C9A" w14:textId="3453DD2A" w:rsidR="7DB5D56E" w:rsidRDefault="7DB5D56E" w:rsidP="1A9C927E">
      <w:pPr>
        <w:pStyle w:val="ListParagraph"/>
        <w:numPr>
          <w:ilvl w:val="0"/>
          <w:numId w:val="21"/>
        </w:numPr>
        <w:spacing w:after="120"/>
        <w:rPr>
          <w:rFonts w:ascii="Times New Roman" w:eastAsia="Times New Roman" w:hAnsi="Times New Roman" w:cs="Times New Roman"/>
          <w:b/>
          <w:bCs/>
        </w:rPr>
      </w:pPr>
      <w:r w:rsidRPr="1A9C927E">
        <w:rPr>
          <w:rFonts w:ascii="Times New Roman" w:eastAsia="Times New Roman" w:hAnsi="Times New Roman" w:cs="Times New Roman"/>
        </w:rPr>
        <w:t xml:space="preserve">Approval of </w:t>
      </w:r>
      <w:r w:rsidR="42ABE78C" w:rsidRPr="1A9C927E">
        <w:rPr>
          <w:rFonts w:ascii="Times New Roman" w:eastAsia="Times New Roman" w:hAnsi="Times New Roman" w:cs="Times New Roman"/>
        </w:rPr>
        <w:t>January 23</w:t>
      </w:r>
      <w:r w:rsidRPr="1A9C927E">
        <w:rPr>
          <w:rFonts w:ascii="Times New Roman" w:eastAsia="Times New Roman" w:hAnsi="Times New Roman" w:cs="Times New Roman"/>
        </w:rPr>
        <w:t>, 2021 Board Meeting Minutes</w:t>
      </w:r>
    </w:p>
    <w:p w14:paraId="2E0C1CAA" w14:textId="1AEDC4F2" w:rsidR="21FE5A25" w:rsidRDefault="21FE5A25" w:rsidP="1A9C927E">
      <w:pPr>
        <w:pStyle w:val="ListParagraph"/>
        <w:numPr>
          <w:ilvl w:val="0"/>
          <w:numId w:val="21"/>
        </w:numPr>
        <w:spacing w:after="120"/>
        <w:rPr>
          <w:rFonts w:ascii="Times New Roman" w:eastAsia="Times New Roman" w:hAnsi="Times New Roman" w:cs="Times New Roman"/>
          <w:b/>
          <w:bCs/>
        </w:rPr>
      </w:pPr>
      <w:r w:rsidRPr="1A9C927E">
        <w:rPr>
          <w:rFonts w:ascii="Times New Roman" w:eastAsia="Times New Roman" w:hAnsi="Times New Roman" w:cs="Times New Roman"/>
        </w:rPr>
        <w:t xml:space="preserve">Approval of March 11, 2021 Board Meeting Minutes </w:t>
      </w:r>
    </w:p>
    <w:p w14:paraId="65DEED39" w14:textId="176BB60E" w:rsidR="21FE5A25" w:rsidRDefault="21FE5A25" w:rsidP="1A9C927E">
      <w:pPr>
        <w:pStyle w:val="ListParagraph"/>
        <w:numPr>
          <w:ilvl w:val="0"/>
          <w:numId w:val="21"/>
        </w:numPr>
        <w:spacing w:after="120"/>
        <w:rPr>
          <w:rFonts w:ascii="Times New Roman" w:eastAsia="Times New Roman" w:hAnsi="Times New Roman" w:cs="Times New Roman"/>
          <w:b/>
          <w:bCs/>
        </w:rPr>
      </w:pPr>
      <w:r w:rsidRPr="1A9C927E">
        <w:rPr>
          <w:rFonts w:ascii="Times New Roman" w:eastAsia="Times New Roman" w:hAnsi="Times New Roman" w:cs="Times New Roman"/>
        </w:rPr>
        <w:t>Approval of January- March 2021 Financials</w:t>
      </w:r>
    </w:p>
    <w:p w14:paraId="0AABDC30" w14:textId="77777777" w:rsidR="005A43E6" w:rsidRPr="00C85917" w:rsidRDefault="005A43E6" w:rsidP="000E1410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id="1" w:name="_Hlk509993714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14:paraId="096A1539" w14:textId="06125231" w:rsidR="00EE59A0" w:rsidRPr="00C85917" w:rsidRDefault="005A43E6" w:rsidP="00EE59A0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C85917">
        <w:rPr>
          <w:sz w:val="22"/>
          <w:szCs w:val="22"/>
        </w:rPr>
        <w:t xml:space="preserve">Approval of </w:t>
      </w:r>
      <w:r w:rsidR="00182BC4">
        <w:rPr>
          <w:sz w:val="22"/>
          <w:szCs w:val="22"/>
        </w:rPr>
        <w:t>March</w:t>
      </w:r>
      <w:r w:rsidR="000C7D08">
        <w:rPr>
          <w:sz w:val="22"/>
          <w:szCs w:val="22"/>
        </w:rPr>
        <w:t xml:space="preserve"> </w:t>
      </w:r>
      <w:r w:rsidR="007D6C4E">
        <w:rPr>
          <w:sz w:val="22"/>
          <w:szCs w:val="22"/>
        </w:rPr>
        <w:t>11</w:t>
      </w:r>
      <w:r w:rsidR="000C7D08">
        <w:rPr>
          <w:sz w:val="22"/>
          <w:szCs w:val="22"/>
        </w:rPr>
        <w:t>, 2021</w:t>
      </w:r>
      <w:r w:rsidRPr="00C85917">
        <w:rPr>
          <w:sz w:val="22"/>
          <w:szCs w:val="22"/>
        </w:rPr>
        <w:t xml:space="preserve"> Board Meeting Minutes </w:t>
      </w:r>
    </w:p>
    <w:p w14:paraId="4F07D4A9" w14:textId="464BFB35" w:rsidR="0009631F" w:rsidRDefault="005A43E6" w:rsidP="00BA6EE6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545546DB">
        <w:rPr>
          <w:sz w:val="22"/>
          <w:szCs w:val="22"/>
        </w:rPr>
        <w:t>Approval of</w:t>
      </w:r>
      <w:r w:rsidRPr="545546DB">
        <w:rPr>
          <w:b/>
          <w:bCs/>
          <w:sz w:val="22"/>
          <w:szCs w:val="22"/>
        </w:rPr>
        <w:t xml:space="preserve"> </w:t>
      </w:r>
      <w:r w:rsidR="00182BC4">
        <w:rPr>
          <w:sz w:val="22"/>
          <w:szCs w:val="22"/>
        </w:rPr>
        <w:t>March</w:t>
      </w:r>
      <w:r w:rsidR="004A676E" w:rsidRPr="545546DB">
        <w:rPr>
          <w:sz w:val="22"/>
          <w:szCs w:val="22"/>
        </w:rPr>
        <w:t xml:space="preserve"> </w:t>
      </w:r>
      <w:r w:rsidR="003C0218" w:rsidRPr="545546DB">
        <w:rPr>
          <w:sz w:val="22"/>
          <w:szCs w:val="22"/>
        </w:rPr>
        <w:t>20</w:t>
      </w:r>
      <w:r w:rsidR="00CE31FF" w:rsidRPr="545546DB">
        <w:rPr>
          <w:sz w:val="22"/>
          <w:szCs w:val="22"/>
        </w:rPr>
        <w:t>2</w:t>
      </w:r>
      <w:r w:rsidR="00A531CA" w:rsidRPr="545546DB">
        <w:rPr>
          <w:sz w:val="22"/>
          <w:szCs w:val="22"/>
        </w:rPr>
        <w:t>1</w:t>
      </w:r>
      <w:r w:rsidRPr="545546DB">
        <w:rPr>
          <w:sz w:val="22"/>
          <w:szCs w:val="22"/>
        </w:rPr>
        <w:t xml:space="preserve"> Financials – </w:t>
      </w:r>
      <w:r w:rsidR="001F23C0" w:rsidRPr="545546DB">
        <w:rPr>
          <w:sz w:val="22"/>
          <w:szCs w:val="22"/>
        </w:rPr>
        <w:t xml:space="preserve">Mr. Dorian </w:t>
      </w:r>
      <w:r w:rsidR="00CE31FF" w:rsidRPr="545546DB">
        <w:rPr>
          <w:sz w:val="22"/>
          <w:szCs w:val="22"/>
        </w:rPr>
        <w:t>DeBarr, Interim</w:t>
      </w:r>
      <w:r w:rsidR="003C0218" w:rsidRPr="545546DB">
        <w:rPr>
          <w:sz w:val="22"/>
          <w:szCs w:val="22"/>
        </w:rPr>
        <w:t xml:space="preserve"> President </w:t>
      </w:r>
    </w:p>
    <w:p w14:paraId="6BF10135" w14:textId="7CCA78C1" w:rsidR="00023642" w:rsidRDefault="00023642" w:rsidP="00BA6EE6">
      <w:pPr>
        <w:numPr>
          <w:ilvl w:val="0"/>
          <w:numId w:val="21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Approval of 2021 Leadership DeKalb Sponsorship – Mr. Dorian DeBarr, Interim President </w:t>
      </w:r>
    </w:p>
    <w:p w14:paraId="1AAF52D6" w14:textId="2A28DCFB" w:rsidR="004C11F1" w:rsidRPr="00C85917" w:rsidRDefault="004C11F1" w:rsidP="00BA6EE6">
      <w:pPr>
        <w:numPr>
          <w:ilvl w:val="0"/>
          <w:numId w:val="21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 xml:space="preserve">Approval of </w:t>
      </w:r>
      <w:r w:rsidR="009204B5">
        <w:rPr>
          <w:sz w:val="22"/>
          <w:szCs w:val="22"/>
        </w:rPr>
        <w:t xml:space="preserve">Affordable Housing Compliance Review by Mauldin &amp; Jenkins – Ms. Randi Mason, VP, Economic Development </w:t>
      </w:r>
    </w:p>
    <w:p w14:paraId="7D930CE5" w14:textId="6387557E" w:rsidR="19CED7A9" w:rsidRDefault="19CED7A9" w:rsidP="6F59D096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6F59D096">
        <w:rPr>
          <w:sz w:val="22"/>
          <w:szCs w:val="22"/>
        </w:rPr>
        <w:t>Contract for CRM Services – ED Lead Tracker – Ms. Sunny Anderson, Business Attraction Manager</w:t>
      </w:r>
    </w:p>
    <w:p w14:paraId="1A6E577E" w14:textId="0FC81221" w:rsidR="00B16E39" w:rsidRPr="00180193" w:rsidRDefault="009C226B" w:rsidP="00180193">
      <w:pPr>
        <w:numPr>
          <w:ilvl w:val="0"/>
          <w:numId w:val="21"/>
        </w:numPr>
        <w:spacing w:after="120"/>
        <w:rPr>
          <w:sz w:val="22"/>
          <w:szCs w:val="22"/>
        </w:rPr>
      </w:pPr>
      <w:r>
        <w:rPr>
          <w:sz w:val="22"/>
          <w:szCs w:val="22"/>
        </w:rPr>
        <w:t>Approval of Website Redesign and Hosting – Ms. Terra Washington</w:t>
      </w:r>
      <w:r w:rsidR="001C5CA5">
        <w:rPr>
          <w:sz w:val="22"/>
          <w:szCs w:val="22"/>
        </w:rPr>
        <w:t xml:space="preserve">, Director of Economic Development </w:t>
      </w:r>
    </w:p>
    <w:p w14:paraId="52223B44" w14:textId="49720ADC" w:rsidR="00ED6905" w:rsidRPr="00630617" w:rsidRDefault="00724961" w:rsidP="001E4A7B">
      <w:pPr>
        <w:numPr>
          <w:ilvl w:val="0"/>
          <w:numId w:val="21"/>
        </w:numPr>
        <w:spacing w:after="120"/>
        <w:ind w:left="2779"/>
        <w:contextualSpacing/>
        <w:rPr>
          <w:sz w:val="22"/>
          <w:szCs w:val="22"/>
        </w:rPr>
      </w:pPr>
      <w:r w:rsidRPr="00630617">
        <w:rPr>
          <w:sz w:val="22"/>
          <w:szCs w:val="22"/>
        </w:rPr>
        <w:t>Approval of Termination of Lease Agreement with YMCA (</w:t>
      </w:r>
      <w:proofErr w:type="spellStart"/>
      <w:r w:rsidRPr="00630617">
        <w:rPr>
          <w:sz w:val="22"/>
          <w:szCs w:val="22"/>
        </w:rPr>
        <w:t>Bransby</w:t>
      </w:r>
      <w:proofErr w:type="spellEnd"/>
      <w:r w:rsidRPr="00630617">
        <w:rPr>
          <w:sz w:val="22"/>
          <w:szCs w:val="22"/>
        </w:rPr>
        <w:t xml:space="preserve"> Facility)  </w:t>
      </w:r>
    </w:p>
    <w:p w14:paraId="658A4537" w14:textId="4440115C" w:rsidR="0031087D" w:rsidRDefault="006A0536" w:rsidP="0031087D">
      <w:pPr>
        <w:spacing w:after="120"/>
        <w:ind w:left="2779"/>
        <w:contextualSpacing/>
        <w:rPr>
          <w:sz w:val="22"/>
          <w:szCs w:val="22"/>
        </w:rPr>
      </w:pPr>
      <w:r w:rsidRPr="00630617">
        <w:rPr>
          <w:sz w:val="22"/>
          <w:szCs w:val="22"/>
        </w:rPr>
        <w:t xml:space="preserve">and </w:t>
      </w:r>
      <w:r w:rsidR="00106519" w:rsidRPr="00630617">
        <w:rPr>
          <w:sz w:val="22"/>
          <w:szCs w:val="22"/>
        </w:rPr>
        <w:t>Intergovernmental Agreement with DeKalb County (</w:t>
      </w:r>
      <w:proofErr w:type="spellStart"/>
      <w:r w:rsidR="00106519" w:rsidRPr="00630617">
        <w:rPr>
          <w:sz w:val="22"/>
          <w:szCs w:val="22"/>
        </w:rPr>
        <w:t>Bransby</w:t>
      </w:r>
      <w:proofErr w:type="spellEnd"/>
      <w:r w:rsidR="00106519" w:rsidRPr="00630617">
        <w:rPr>
          <w:sz w:val="22"/>
          <w:szCs w:val="22"/>
        </w:rPr>
        <w:t xml:space="preserve"> Facility) </w:t>
      </w:r>
      <w:r w:rsidRPr="00630617">
        <w:rPr>
          <w:sz w:val="22"/>
          <w:szCs w:val="22"/>
        </w:rPr>
        <w:t>–</w:t>
      </w:r>
      <w:r w:rsidR="00106519" w:rsidRPr="00630617">
        <w:rPr>
          <w:sz w:val="22"/>
          <w:szCs w:val="22"/>
        </w:rPr>
        <w:t xml:space="preserve"> </w:t>
      </w:r>
      <w:r w:rsidRPr="00630617">
        <w:rPr>
          <w:sz w:val="22"/>
          <w:szCs w:val="22"/>
        </w:rPr>
        <w:t>Ms. Ansly Moyer,</w:t>
      </w:r>
      <w:r w:rsidR="001E4A7B" w:rsidRPr="00630617">
        <w:rPr>
          <w:sz w:val="22"/>
          <w:szCs w:val="22"/>
        </w:rPr>
        <w:t xml:space="preserve"> Legal Counsel</w:t>
      </w:r>
    </w:p>
    <w:p w14:paraId="68E6CB77" w14:textId="77777777" w:rsidR="00154F89" w:rsidRDefault="00154F89" w:rsidP="0031087D">
      <w:pPr>
        <w:spacing w:after="120"/>
        <w:ind w:left="2779"/>
        <w:contextualSpacing/>
        <w:rPr>
          <w:sz w:val="22"/>
          <w:szCs w:val="22"/>
        </w:rPr>
      </w:pPr>
    </w:p>
    <w:p w14:paraId="50536DAA" w14:textId="4045503F" w:rsidR="0031087D" w:rsidRPr="005A0A01" w:rsidRDefault="00DD7634" w:rsidP="00DD7634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5A0A01">
        <w:rPr>
          <w:sz w:val="22"/>
          <w:szCs w:val="22"/>
        </w:rPr>
        <w:t xml:space="preserve">Personnel Matter – Mr. Dorian DeBarr, Interim President </w:t>
      </w:r>
    </w:p>
    <w:p w14:paraId="11F5B45F" w14:textId="7D403E88" w:rsidR="545546DB" w:rsidRDefault="545546DB" w:rsidP="1BD1ABDF">
      <w:pPr>
        <w:spacing w:after="120"/>
        <w:ind w:left="2064"/>
        <w:rPr>
          <w:sz w:val="22"/>
          <w:szCs w:val="22"/>
        </w:rPr>
      </w:pPr>
    </w:p>
    <w:p w14:paraId="15FBC270" w14:textId="77777777" w:rsidR="0060189C" w:rsidRPr="00C85917" w:rsidRDefault="0060189C" w:rsidP="0060189C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r w:rsidRPr="00C85917">
        <w:rPr>
          <w:b/>
          <w:iCs/>
          <w:sz w:val="22"/>
          <w:szCs w:val="22"/>
        </w:rPr>
        <w:t>D</w:t>
      </w:r>
      <w:r w:rsidR="00FD3834" w:rsidRPr="00C85917">
        <w:rPr>
          <w:b/>
          <w:iCs/>
          <w:sz w:val="22"/>
          <w:szCs w:val="22"/>
        </w:rPr>
        <w:t xml:space="preserve">iscussions/Presentations </w:t>
      </w:r>
    </w:p>
    <w:p w14:paraId="261BF944" w14:textId="77777777" w:rsidR="005A43E6" w:rsidRPr="00861779" w:rsidRDefault="0060189C" w:rsidP="007B3A23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 w:rsidRPr="00C85917">
        <w:rPr>
          <w:sz w:val="22"/>
          <w:szCs w:val="22"/>
        </w:rPr>
        <w:t xml:space="preserve">President’s Report – </w:t>
      </w:r>
      <w:r w:rsidR="003C0218" w:rsidRPr="00C85917">
        <w:rPr>
          <w:sz w:val="22"/>
          <w:szCs w:val="22"/>
        </w:rPr>
        <w:t>Mr. Dorian DeBarr, Interim President</w:t>
      </w:r>
    </w:p>
    <w:p w14:paraId="7C5D3B0A" w14:textId="77777777" w:rsidR="0057135F" w:rsidRPr="00C85917" w:rsidRDefault="00E2053C" w:rsidP="00E2053C">
      <w:pPr>
        <w:spacing w:after="120"/>
        <w:ind w:left="1440"/>
        <w:rPr>
          <w:b/>
          <w:sz w:val="22"/>
          <w:szCs w:val="22"/>
        </w:rPr>
      </w:pPr>
      <w:r w:rsidRPr="00C85917">
        <w:rPr>
          <w:iCs/>
          <w:sz w:val="22"/>
          <w:szCs w:val="22"/>
        </w:rPr>
        <w:t xml:space="preserve">    </w:t>
      </w:r>
      <w:r w:rsidR="0057135F" w:rsidRPr="00C85917">
        <w:rPr>
          <w:b/>
          <w:sz w:val="22"/>
          <w:szCs w:val="22"/>
        </w:rPr>
        <w:t>V</w:t>
      </w:r>
      <w:r w:rsidR="005C027B" w:rsidRPr="00C85917">
        <w:rPr>
          <w:b/>
          <w:sz w:val="22"/>
          <w:szCs w:val="22"/>
        </w:rPr>
        <w:t>I</w:t>
      </w:r>
      <w:r w:rsidR="00247E1A" w:rsidRPr="00C85917">
        <w:rPr>
          <w:b/>
          <w:sz w:val="22"/>
          <w:szCs w:val="22"/>
        </w:rPr>
        <w:t>. Announcements</w:t>
      </w:r>
      <w:r w:rsidR="0057135F" w:rsidRPr="00C85917">
        <w:rPr>
          <w:b/>
          <w:sz w:val="22"/>
          <w:szCs w:val="22"/>
        </w:rPr>
        <w:t>/Reminders</w:t>
      </w:r>
    </w:p>
    <w:p w14:paraId="434E8D18" w14:textId="75B19FC5" w:rsidR="00E92E38" w:rsidRDefault="0047500B" w:rsidP="00E6766D">
      <w:pPr>
        <w:ind w:left="2424"/>
        <w:rPr>
          <w:sz w:val="22"/>
          <w:szCs w:val="22"/>
        </w:rPr>
      </w:pPr>
      <w:r w:rsidRPr="545546DB">
        <w:rPr>
          <w:sz w:val="22"/>
          <w:szCs w:val="22"/>
        </w:rPr>
        <w:t xml:space="preserve">– </w:t>
      </w:r>
      <w:r w:rsidR="001A0EE8" w:rsidRPr="545546DB">
        <w:rPr>
          <w:sz w:val="22"/>
          <w:szCs w:val="22"/>
        </w:rPr>
        <w:t xml:space="preserve"> </w:t>
      </w:r>
      <w:r>
        <w:tab/>
      </w:r>
      <w:r w:rsidR="00E92E38" w:rsidRPr="545546DB">
        <w:rPr>
          <w:sz w:val="22"/>
          <w:szCs w:val="22"/>
        </w:rPr>
        <w:t xml:space="preserve">Board </w:t>
      </w:r>
      <w:r w:rsidR="00835DEC" w:rsidRPr="545546DB">
        <w:rPr>
          <w:sz w:val="22"/>
          <w:szCs w:val="22"/>
        </w:rPr>
        <w:t xml:space="preserve">Meeting: </w:t>
      </w:r>
      <w:r w:rsidR="00E27040">
        <w:rPr>
          <w:sz w:val="22"/>
          <w:szCs w:val="22"/>
        </w:rPr>
        <w:t xml:space="preserve">May </w:t>
      </w:r>
      <w:r w:rsidR="00182BC4">
        <w:rPr>
          <w:sz w:val="22"/>
          <w:szCs w:val="22"/>
        </w:rPr>
        <w:t>13th</w:t>
      </w:r>
      <w:r w:rsidR="003C0218" w:rsidRPr="545546DB">
        <w:rPr>
          <w:sz w:val="22"/>
          <w:szCs w:val="22"/>
        </w:rPr>
        <w:t>, 202</w:t>
      </w:r>
      <w:r w:rsidR="00CE31FF" w:rsidRPr="545546DB">
        <w:rPr>
          <w:sz w:val="22"/>
          <w:szCs w:val="22"/>
        </w:rPr>
        <w:t>1</w:t>
      </w:r>
      <w:r w:rsidR="00B956F2" w:rsidRPr="545546DB">
        <w:rPr>
          <w:sz w:val="22"/>
          <w:szCs w:val="22"/>
        </w:rPr>
        <w:t xml:space="preserve"> </w:t>
      </w:r>
    </w:p>
    <w:p w14:paraId="5A39BBE3" w14:textId="16C5E99C" w:rsidR="00B956F2" w:rsidRPr="00C85917" w:rsidRDefault="22C461DD" w:rsidP="545546DB">
      <w:pPr>
        <w:ind w:left="3600" w:firstLine="720"/>
        <w:rPr>
          <w:sz w:val="22"/>
          <w:szCs w:val="22"/>
        </w:rPr>
      </w:pPr>
      <w:r w:rsidRPr="711CE8E7">
        <w:rPr>
          <w:sz w:val="22"/>
          <w:szCs w:val="22"/>
        </w:rPr>
        <w:t xml:space="preserve">Via </w:t>
      </w:r>
      <w:r w:rsidR="720D2C2E" w:rsidRPr="711CE8E7">
        <w:rPr>
          <w:sz w:val="22"/>
          <w:szCs w:val="22"/>
        </w:rPr>
        <w:t>Zoom</w:t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1776B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4546D0" w14:textId="77777777" w:rsidR="003A487E" w:rsidRDefault="003A487E">
      <w:r>
        <w:separator/>
      </w:r>
    </w:p>
  </w:endnote>
  <w:endnote w:type="continuationSeparator" w:id="0">
    <w:p w14:paraId="5660BC56" w14:textId="77777777" w:rsidR="003A487E" w:rsidRDefault="003A487E">
      <w:r>
        <w:continuationSeparator/>
      </w:r>
    </w:p>
  </w:endnote>
  <w:endnote w:type="continuationNotice" w:id="1">
    <w:p w14:paraId="487062B2" w14:textId="77777777" w:rsidR="003A487E" w:rsidRDefault="003A48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5C6C10" w14:textId="77777777" w:rsidR="003A487E" w:rsidRDefault="003A487E">
      <w:r>
        <w:separator/>
      </w:r>
    </w:p>
  </w:footnote>
  <w:footnote w:type="continuationSeparator" w:id="0">
    <w:p w14:paraId="0A08BF53" w14:textId="77777777" w:rsidR="003A487E" w:rsidRDefault="003A487E">
      <w:r>
        <w:continuationSeparator/>
      </w:r>
    </w:p>
  </w:footnote>
  <w:footnote w:type="continuationNotice" w:id="1">
    <w:p w14:paraId="073C8A70" w14:textId="77777777" w:rsidR="003A487E" w:rsidRDefault="003A48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Mr. Don </w:t>
                          </w:r>
                          <w:proofErr w:type="spellStart"/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Bolia</w:t>
                          </w:r>
                          <w:proofErr w:type="spellEnd"/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5458CE02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r. James P. Monacell, Esq.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5458CE02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="00C61F90"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r. James P. Monacell, Esq.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wp14="http://schemas.microsoft.com/office/word/2010/wordml" xmlns:a14="http://schemas.microsoft.com/office/drawing/2010/main" xmlns:pic="http://schemas.openxmlformats.org/drawingml/2006/picture" xmlns:a="http://schemas.openxmlformats.org/drawingml/2006/main">
          <w:pict w14:anchorId="73B4A4A7">
            <v:line id="Line 273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586174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6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7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8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9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0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2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3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4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5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6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19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0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1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2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4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5" w15:restartNumberingAfterBreak="0">
    <w:nsid w:val="6E0459CF"/>
    <w:multiLevelType w:val="hybridMultilevel"/>
    <w:tmpl w:val="4D0C28F4"/>
    <w:lvl w:ilvl="0" w:tplc="6C3EEAEA">
      <w:start w:val="1"/>
      <w:numFmt w:val="decimal"/>
      <w:lvlText w:val="%1."/>
      <w:lvlJc w:val="left"/>
      <w:pPr>
        <w:ind w:left="720" w:hanging="360"/>
      </w:pPr>
    </w:lvl>
    <w:lvl w:ilvl="1" w:tplc="B95A5650">
      <w:start w:val="1"/>
      <w:numFmt w:val="lowerLetter"/>
      <w:lvlText w:val="%2."/>
      <w:lvlJc w:val="left"/>
      <w:pPr>
        <w:ind w:left="1440" w:hanging="360"/>
      </w:pPr>
    </w:lvl>
    <w:lvl w:ilvl="2" w:tplc="AAE0CD5A">
      <w:start w:val="1"/>
      <w:numFmt w:val="lowerRoman"/>
      <w:lvlText w:val="%3."/>
      <w:lvlJc w:val="right"/>
      <w:pPr>
        <w:ind w:left="2160" w:hanging="180"/>
      </w:pPr>
    </w:lvl>
    <w:lvl w:ilvl="3" w:tplc="8E420C2E">
      <w:start w:val="1"/>
      <w:numFmt w:val="lowerLetter"/>
      <w:lvlText w:val="%4."/>
      <w:lvlJc w:val="left"/>
      <w:pPr>
        <w:ind w:left="2880" w:hanging="360"/>
      </w:pPr>
    </w:lvl>
    <w:lvl w:ilvl="4" w:tplc="AC46AE36">
      <w:start w:val="1"/>
      <w:numFmt w:val="lowerLetter"/>
      <w:lvlText w:val="%5."/>
      <w:lvlJc w:val="left"/>
      <w:pPr>
        <w:ind w:left="3600" w:hanging="360"/>
      </w:pPr>
    </w:lvl>
    <w:lvl w:ilvl="5" w:tplc="EF461A88">
      <w:start w:val="1"/>
      <w:numFmt w:val="lowerRoman"/>
      <w:lvlText w:val="%6."/>
      <w:lvlJc w:val="right"/>
      <w:pPr>
        <w:ind w:left="4320" w:hanging="180"/>
      </w:pPr>
    </w:lvl>
    <w:lvl w:ilvl="6" w:tplc="4D18E1B4">
      <w:start w:val="1"/>
      <w:numFmt w:val="decimal"/>
      <w:lvlText w:val="%7."/>
      <w:lvlJc w:val="left"/>
      <w:pPr>
        <w:ind w:left="5040" w:hanging="360"/>
      </w:pPr>
    </w:lvl>
    <w:lvl w:ilvl="7" w:tplc="5B5AE9CC">
      <w:start w:val="1"/>
      <w:numFmt w:val="lowerLetter"/>
      <w:lvlText w:val="%8."/>
      <w:lvlJc w:val="left"/>
      <w:pPr>
        <w:ind w:left="5760" w:hanging="360"/>
      </w:pPr>
    </w:lvl>
    <w:lvl w:ilvl="8" w:tplc="E72ABAD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8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9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0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9"/>
  </w:num>
  <w:num w:numId="4">
    <w:abstractNumId w:val="24"/>
  </w:num>
  <w:num w:numId="5">
    <w:abstractNumId w:val="15"/>
  </w:num>
  <w:num w:numId="6">
    <w:abstractNumId w:val="1"/>
  </w:num>
  <w:num w:numId="7">
    <w:abstractNumId w:val="14"/>
  </w:num>
  <w:num w:numId="8">
    <w:abstractNumId w:val="20"/>
  </w:num>
  <w:num w:numId="9">
    <w:abstractNumId w:val="3"/>
  </w:num>
  <w:num w:numId="10">
    <w:abstractNumId w:val="9"/>
  </w:num>
  <w:num w:numId="11">
    <w:abstractNumId w:val="23"/>
  </w:num>
  <w:num w:numId="12">
    <w:abstractNumId w:val="8"/>
  </w:num>
  <w:num w:numId="13">
    <w:abstractNumId w:val="30"/>
  </w:num>
  <w:num w:numId="14">
    <w:abstractNumId w:val="5"/>
  </w:num>
  <w:num w:numId="15">
    <w:abstractNumId w:val="6"/>
  </w:num>
  <w:num w:numId="1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22"/>
  </w:num>
  <w:num w:numId="19">
    <w:abstractNumId w:val="16"/>
  </w:num>
  <w:num w:numId="20">
    <w:abstractNumId w:val="26"/>
  </w:num>
  <w:num w:numId="21">
    <w:abstractNumId w:val="2"/>
  </w:num>
  <w:num w:numId="22">
    <w:abstractNumId w:val="4"/>
  </w:num>
  <w:num w:numId="23">
    <w:abstractNumId w:val="13"/>
  </w:num>
  <w:num w:numId="24">
    <w:abstractNumId w:val="28"/>
  </w:num>
  <w:num w:numId="25">
    <w:abstractNumId w:val="27"/>
  </w:num>
  <w:num w:numId="26">
    <w:abstractNumId w:val="18"/>
  </w:num>
  <w:num w:numId="27">
    <w:abstractNumId w:val="21"/>
  </w:num>
  <w:num w:numId="28">
    <w:abstractNumId w:val="29"/>
  </w:num>
  <w:num w:numId="29">
    <w:abstractNumId w:val="0"/>
  </w:num>
  <w:num w:numId="30">
    <w:abstractNumId w:val="11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642"/>
    <w:rsid w:val="00023E45"/>
    <w:rsid w:val="000242C1"/>
    <w:rsid w:val="000244E7"/>
    <w:rsid w:val="0002543A"/>
    <w:rsid w:val="00025641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C7D08"/>
    <w:rsid w:val="000D17AD"/>
    <w:rsid w:val="000D1858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45D0"/>
    <w:rsid w:val="0010487D"/>
    <w:rsid w:val="00106519"/>
    <w:rsid w:val="00107C61"/>
    <w:rsid w:val="001104D7"/>
    <w:rsid w:val="001124B5"/>
    <w:rsid w:val="00113E7E"/>
    <w:rsid w:val="00115593"/>
    <w:rsid w:val="00116850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6512"/>
    <w:rsid w:val="00146D30"/>
    <w:rsid w:val="00147057"/>
    <w:rsid w:val="001513EA"/>
    <w:rsid w:val="001531BF"/>
    <w:rsid w:val="001532A6"/>
    <w:rsid w:val="001537BC"/>
    <w:rsid w:val="001545E9"/>
    <w:rsid w:val="00154F8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193"/>
    <w:rsid w:val="00180D14"/>
    <w:rsid w:val="0018104B"/>
    <w:rsid w:val="00182136"/>
    <w:rsid w:val="00182BC4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19FC"/>
    <w:rsid w:val="00192B12"/>
    <w:rsid w:val="0019635A"/>
    <w:rsid w:val="00196527"/>
    <w:rsid w:val="001969F2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424E"/>
    <w:rsid w:val="001B5C6E"/>
    <w:rsid w:val="001B5DF9"/>
    <w:rsid w:val="001B62B7"/>
    <w:rsid w:val="001C1D4E"/>
    <w:rsid w:val="001C252C"/>
    <w:rsid w:val="001C5ABD"/>
    <w:rsid w:val="001C5CA5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F8"/>
    <w:rsid w:val="001E4487"/>
    <w:rsid w:val="001E4A50"/>
    <w:rsid w:val="001E4A7B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1D2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087D"/>
    <w:rsid w:val="00311069"/>
    <w:rsid w:val="003118FC"/>
    <w:rsid w:val="00313459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87E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1A0C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1F1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A01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617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638"/>
    <w:rsid w:val="00680BE9"/>
    <w:rsid w:val="0068183F"/>
    <w:rsid w:val="0068336C"/>
    <w:rsid w:val="00684426"/>
    <w:rsid w:val="00684B6B"/>
    <w:rsid w:val="00684D22"/>
    <w:rsid w:val="006857D4"/>
    <w:rsid w:val="00685AB4"/>
    <w:rsid w:val="006908F0"/>
    <w:rsid w:val="006913B1"/>
    <w:rsid w:val="0069215A"/>
    <w:rsid w:val="006924D1"/>
    <w:rsid w:val="00693612"/>
    <w:rsid w:val="00694AD4"/>
    <w:rsid w:val="00694F9D"/>
    <w:rsid w:val="00697340"/>
    <w:rsid w:val="006A0536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4961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46F55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A1B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979EA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4E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648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4B5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808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226B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09E"/>
    <w:rsid w:val="00A531CA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15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2705"/>
    <w:rsid w:val="00B16E39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784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275F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634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C1E"/>
    <w:rsid w:val="00E27040"/>
    <w:rsid w:val="00E3051D"/>
    <w:rsid w:val="00E30DFC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0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3DC1F86"/>
    <w:rsid w:val="07917DF8"/>
    <w:rsid w:val="0903C6B0"/>
    <w:rsid w:val="0A42A6B5"/>
    <w:rsid w:val="0A9F9711"/>
    <w:rsid w:val="0AC91EBA"/>
    <w:rsid w:val="0D49DC45"/>
    <w:rsid w:val="0D5C2424"/>
    <w:rsid w:val="0EFDDB53"/>
    <w:rsid w:val="0FE2AB24"/>
    <w:rsid w:val="104C8AD1"/>
    <w:rsid w:val="1100B3AA"/>
    <w:rsid w:val="12764E1E"/>
    <w:rsid w:val="12CD485C"/>
    <w:rsid w:val="13AB3A98"/>
    <w:rsid w:val="15675CAD"/>
    <w:rsid w:val="179FAA9F"/>
    <w:rsid w:val="183E7459"/>
    <w:rsid w:val="1976D76C"/>
    <w:rsid w:val="19CED7A9"/>
    <w:rsid w:val="1A9C927E"/>
    <w:rsid w:val="1BD1ABDF"/>
    <w:rsid w:val="2078E1A0"/>
    <w:rsid w:val="21A97C26"/>
    <w:rsid w:val="21FCB894"/>
    <w:rsid w:val="21FE5A25"/>
    <w:rsid w:val="22C461DD"/>
    <w:rsid w:val="25495CB3"/>
    <w:rsid w:val="25543014"/>
    <w:rsid w:val="26A7B3AA"/>
    <w:rsid w:val="26C0B548"/>
    <w:rsid w:val="2876B4BD"/>
    <w:rsid w:val="29957BF9"/>
    <w:rsid w:val="2B45C8EF"/>
    <w:rsid w:val="2DD4B64F"/>
    <w:rsid w:val="2FED2C8B"/>
    <w:rsid w:val="30499F3C"/>
    <w:rsid w:val="306846DA"/>
    <w:rsid w:val="34536129"/>
    <w:rsid w:val="34E6C712"/>
    <w:rsid w:val="36BDB0B5"/>
    <w:rsid w:val="377FFE79"/>
    <w:rsid w:val="385A7624"/>
    <w:rsid w:val="38DBD6E9"/>
    <w:rsid w:val="39B6B477"/>
    <w:rsid w:val="3B12EB6A"/>
    <w:rsid w:val="3B9C384B"/>
    <w:rsid w:val="3BBF10E1"/>
    <w:rsid w:val="3CEE5539"/>
    <w:rsid w:val="3F550E58"/>
    <w:rsid w:val="4078A8C9"/>
    <w:rsid w:val="407BF4F0"/>
    <w:rsid w:val="4135E040"/>
    <w:rsid w:val="42ABE78C"/>
    <w:rsid w:val="447BFAA4"/>
    <w:rsid w:val="44A6A3A9"/>
    <w:rsid w:val="44F6AF0B"/>
    <w:rsid w:val="467A2019"/>
    <w:rsid w:val="46EE14D5"/>
    <w:rsid w:val="473B1BAE"/>
    <w:rsid w:val="49345C62"/>
    <w:rsid w:val="494B59D3"/>
    <w:rsid w:val="4B23F0EA"/>
    <w:rsid w:val="4DEA32E5"/>
    <w:rsid w:val="4DF514C8"/>
    <w:rsid w:val="519298AE"/>
    <w:rsid w:val="51E6250D"/>
    <w:rsid w:val="52666A90"/>
    <w:rsid w:val="52FA3E32"/>
    <w:rsid w:val="53072D83"/>
    <w:rsid w:val="544207DC"/>
    <w:rsid w:val="545546DB"/>
    <w:rsid w:val="54B235E5"/>
    <w:rsid w:val="54C9F68F"/>
    <w:rsid w:val="58C0831E"/>
    <w:rsid w:val="59809FF9"/>
    <w:rsid w:val="5B413764"/>
    <w:rsid w:val="5B6D9195"/>
    <w:rsid w:val="5E7B9F23"/>
    <w:rsid w:val="5FDDF23F"/>
    <w:rsid w:val="60A75338"/>
    <w:rsid w:val="61561C4A"/>
    <w:rsid w:val="61629713"/>
    <w:rsid w:val="61779090"/>
    <w:rsid w:val="61DAA483"/>
    <w:rsid w:val="634F4FBB"/>
    <w:rsid w:val="68AD5291"/>
    <w:rsid w:val="69B2EF5E"/>
    <w:rsid w:val="6A1A7378"/>
    <w:rsid w:val="6CD2FB5A"/>
    <w:rsid w:val="6D1B2FA2"/>
    <w:rsid w:val="6D91DED8"/>
    <w:rsid w:val="6E9642AB"/>
    <w:rsid w:val="6F59D096"/>
    <w:rsid w:val="6F60E25C"/>
    <w:rsid w:val="70D0AD6F"/>
    <w:rsid w:val="7117876C"/>
    <w:rsid w:val="711CE8E7"/>
    <w:rsid w:val="720D2C2E"/>
    <w:rsid w:val="73126767"/>
    <w:rsid w:val="73B63FB8"/>
    <w:rsid w:val="74AFBAEF"/>
    <w:rsid w:val="76397A73"/>
    <w:rsid w:val="78641848"/>
    <w:rsid w:val="7995B053"/>
    <w:rsid w:val="7DB5D56E"/>
    <w:rsid w:val="7E37F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E96E76"/>
  <w15:chartTrackingRefBased/>
  <w15:docId w15:val="{DD045B96-2C59-41DC-A6F8-70576FF9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559241-D81E-46D7-9743-390113228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1</Pages>
  <Words>218</Words>
  <Characters>1243</Characters>
  <Application>Microsoft Office Word</Application>
  <DocSecurity>0</DocSecurity>
  <Lines>10</Lines>
  <Paragraphs>2</Paragraphs>
  <ScaleCrop>false</ScaleCrop>
  <Company>DeKalb County Government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Jenee Williams</cp:lastModifiedBy>
  <cp:revision>67</cp:revision>
  <cp:lastPrinted>2020-01-06T20:01:00Z</cp:lastPrinted>
  <dcterms:created xsi:type="dcterms:W3CDTF">2021-01-19T18:20:00Z</dcterms:created>
  <dcterms:modified xsi:type="dcterms:W3CDTF">2021-04-0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2455F4A6B4E46AC47DF54C292BFCE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